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EAE9F" w14:textId="77777777"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时间：</w:t>
      </w:r>
      <w:r>
        <w:rPr>
          <w:rFonts w:ascii="Times New Roman" w:eastAsia="宋体" w:hAnsi="Times New Roman" w:hint="eastAsia"/>
          <w:sz w:val="24"/>
        </w:rPr>
        <w:t>202</w:t>
      </w:r>
      <w:r w:rsidR="005426A3"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年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A20EF5">
        <w:rPr>
          <w:rFonts w:ascii="Times New Roman" w:eastAsia="宋体" w:hAnsi="Times New Roman"/>
          <w:sz w:val="24"/>
        </w:rPr>
        <w:t>8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月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2</w:t>
      </w:r>
      <w:r w:rsidR="00A20EF5">
        <w:rPr>
          <w:rFonts w:ascii="Times New Roman" w:eastAsia="宋体" w:hAnsi="Times New Roman"/>
          <w:sz w:val="24"/>
        </w:rPr>
        <w:t>9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日</w:t>
      </w:r>
      <w:r>
        <w:rPr>
          <w:rFonts w:ascii="Times New Roman" w:eastAsia="宋体" w:hAnsi="Times New Roman" w:hint="eastAsia"/>
          <w:sz w:val="24"/>
        </w:rPr>
        <w:t xml:space="preserve">  </w:t>
      </w:r>
      <w:r w:rsidR="00A20EF5">
        <w:rPr>
          <w:rFonts w:ascii="Times New Roman" w:eastAsia="宋体" w:hAnsi="Times New Roman"/>
          <w:sz w:val="24"/>
        </w:rPr>
        <w:t>15</w:t>
      </w:r>
      <w:r>
        <w:rPr>
          <w:rFonts w:ascii="Times New Roman" w:eastAsia="宋体" w:hAnsi="Times New Roman" w:hint="eastAsia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时</w:t>
      </w:r>
    </w:p>
    <w:p w14:paraId="53EDCCE6" w14:textId="77777777" w:rsidR="0002531A" w:rsidRDefault="00A20EF5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力学实验中心</w:t>
      </w:r>
      <w:r>
        <w:rPr>
          <w:rFonts w:ascii="Times New Roman" w:eastAsia="宋体" w:hAnsi="Times New Roman" w:hint="eastAsia"/>
          <w:sz w:val="24"/>
        </w:rPr>
        <w:t>3</w:t>
      </w:r>
      <w:r>
        <w:rPr>
          <w:rFonts w:ascii="Times New Roman" w:eastAsia="宋体" w:hAnsi="Times New Roman"/>
          <w:sz w:val="24"/>
        </w:rPr>
        <w:t>02</w:t>
      </w:r>
      <w:r w:rsidR="005426A3">
        <w:rPr>
          <w:rFonts w:ascii="Times New Roman" w:eastAsia="宋体" w:hAnsi="Times New Roman" w:hint="eastAsia"/>
          <w:sz w:val="24"/>
        </w:rPr>
        <w:t>室</w:t>
      </w:r>
    </w:p>
    <w:p w14:paraId="64DA63CE" w14:textId="77777777" w:rsidR="0002531A" w:rsidRDefault="0002531A">
      <w:pPr>
        <w:rPr>
          <w:rFonts w:ascii="Times New Roman" w:eastAsia="宋体" w:hAnsi="Times New Roman"/>
          <w:sz w:val="24"/>
        </w:rPr>
      </w:pPr>
    </w:p>
    <w:p w14:paraId="2933B4EC" w14:textId="77777777" w:rsidR="0002531A" w:rsidRDefault="0002531A">
      <w:pPr>
        <w:rPr>
          <w:rFonts w:ascii="Times New Roman" w:eastAsia="宋体" w:hAnsi="Times New Roman"/>
          <w:sz w:val="24"/>
        </w:rPr>
      </w:pPr>
    </w:p>
    <w:p w14:paraId="3FB08878" w14:textId="77777777"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主席：</w:t>
      </w:r>
      <w:r w:rsidR="00A20EF5" w:rsidRPr="00A20EF5">
        <w:rPr>
          <w:rFonts w:ascii="Times New Roman" w:eastAsia="宋体" w:hAnsi="Times New Roman" w:hint="eastAsia"/>
          <w:sz w:val="24"/>
        </w:rPr>
        <w:t>韦</w:t>
      </w:r>
      <w:r w:rsidR="00700B8E">
        <w:rPr>
          <w:rFonts w:ascii="Times New Roman" w:eastAsia="宋体" w:hAnsi="Times New Roman" w:hint="eastAsia"/>
          <w:sz w:val="24"/>
        </w:rPr>
        <w:t xml:space="preserve"> </w:t>
      </w:r>
      <w:r w:rsidR="00700B8E">
        <w:rPr>
          <w:rFonts w:ascii="Times New Roman" w:eastAsia="宋体" w:hAnsi="Times New Roman"/>
          <w:sz w:val="24"/>
        </w:rPr>
        <w:t xml:space="preserve"> </w:t>
      </w:r>
      <w:r w:rsidR="00A20EF5" w:rsidRPr="00A20EF5">
        <w:rPr>
          <w:rFonts w:ascii="Times New Roman" w:eastAsia="宋体" w:hAnsi="Times New Roman" w:hint="eastAsia"/>
          <w:sz w:val="24"/>
        </w:rPr>
        <w:t>萍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 </w:t>
      </w:r>
      <w:r w:rsidR="005426A3">
        <w:rPr>
          <w:rFonts w:ascii="Times New Roman" w:eastAsia="宋体" w:hAnsi="Times New Roman" w:hint="eastAsia"/>
          <w:sz w:val="24"/>
        </w:rPr>
        <w:t>同济大学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F93B39">
        <w:rPr>
          <w:rFonts w:ascii="Times New Roman" w:eastAsia="宋体" w:hAnsi="Times New Roman" w:hint="eastAsia"/>
          <w:sz w:val="24"/>
        </w:rPr>
        <w:t>教</w:t>
      </w:r>
      <w:r w:rsidR="00F93B39">
        <w:rPr>
          <w:rFonts w:ascii="Times New Roman" w:eastAsia="宋体" w:hAnsi="Times New Roman" w:hint="eastAsia"/>
          <w:sz w:val="24"/>
        </w:rPr>
        <w:t xml:space="preserve"> </w:t>
      </w:r>
      <w:r w:rsidR="00F93B39">
        <w:rPr>
          <w:rFonts w:ascii="Times New Roman" w:eastAsia="宋体" w:hAnsi="Times New Roman"/>
          <w:sz w:val="24"/>
        </w:rPr>
        <w:t xml:space="preserve">   </w:t>
      </w:r>
      <w:r w:rsidR="00F93B39">
        <w:rPr>
          <w:rFonts w:ascii="Times New Roman" w:eastAsia="宋体" w:hAnsi="Times New Roman" w:hint="eastAsia"/>
          <w:sz w:val="24"/>
        </w:rPr>
        <w:t>授</w:t>
      </w:r>
    </w:p>
    <w:p w14:paraId="7270290D" w14:textId="77777777"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专家：</w:t>
      </w:r>
    </w:p>
    <w:p w14:paraId="53E3C02C" w14:textId="77777777" w:rsidR="0002531A" w:rsidRDefault="00700B8E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周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 </w:t>
      </w:r>
      <w:r>
        <w:rPr>
          <w:rFonts w:ascii="Times New Roman" w:eastAsia="宋体" w:hAnsi="Times New Roman" w:hint="eastAsia"/>
          <w:sz w:val="24"/>
        </w:rPr>
        <w:t>华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 </w:t>
      </w:r>
      <w:r w:rsidR="005426A3">
        <w:rPr>
          <w:rFonts w:ascii="Times New Roman" w:eastAsia="宋体" w:hAnsi="Times New Roman" w:hint="eastAsia"/>
          <w:sz w:val="24"/>
        </w:rPr>
        <w:t>同济大学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副</w:t>
      </w:r>
      <w:r w:rsidR="005426A3">
        <w:rPr>
          <w:rFonts w:ascii="Times New Roman" w:eastAsia="宋体" w:hAnsi="Times New Roman" w:hint="eastAsia"/>
          <w:sz w:val="24"/>
        </w:rPr>
        <w:t>教授</w:t>
      </w:r>
    </w:p>
    <w:p w14:paraId="635039EA" w14:textId="77777777" w:rsidR="005426A3" w:rsidRDefault="00700B8E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李启良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 </w:t>
      </w:r>
      <w:r w:rsidR="005426A3">
        <w:rPr>
          <w:rFonts w:ascii="Times New Roman" w:eastAsia="宋体" w:hAnsi="Times New Roman" w:hint="eastAsia"/>
          <w:sz w:val="24"/>
        </w:rPr>
        <w:t>同济大学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</w:t>
      </w:r>
      <w:r w:rsidR="00C64C77">
        <w:rPr>
          <w:rFonts w:ascii="Times New Roman" w:eastAsia="宋体" w:hAnsi="Times New Roman" w:hint="eastAsia"/>
          <w:sz w:val="24"/>
        </w:rPr>
        <w:t>副</w:t>
      </w:r>
      <w:r>
        <w:rPr>
          <w:rFonts w:ascii="Times New Roman" w:eastAsia="宋体" w:hAnsi="Times New Roman" w:hint="eastAsia"/>
          <w:sz w:val="24"/>
        </w:rPr>
        <w:t>研究员</w:t>
      </w:r>
    </w:p>
    <w:p w14:paraId="17CAAF5C" w14:textId="77777777" w:rsidR="0002531A" w:rsidRDefault="002C3194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陈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 </w:t>
      </w:r>
      <w:r>
        <w:rPr>
          <w:rFonts w:ascii="Times New Roman" w:eastAsia="宋体" w:hAnsi="Times New Roman" w:hint="eastAsia"/>
          <w:sz w:val="24"/>
        </w:rPr>
        <w:t>硕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 </w:t>
      </w:r>
      <w:r w:rsidR="005426A3">
        <w:rPr>
          <w:rFonts w:ascii="Times New Roman" w:eastAsia="宋体" w:hAnsi="Times New Roman" w:hint="eastAsia"/>
          <w:sz w:val="24"/>
        </w:rPr>
        <w:t>同济大学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教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</w:t>
      </w:r>
      <w:r w:rsidR="005426A3">
        <w:rPr>
          <w:rFonts w:ascii="Times New Roman" w:eastAsia="宋体" w:hAnsi="Times New Roman" w:hint="eastAsia"/>
          <w:sz w:val="24"/>
        </w:rPr>
        <w:t>授</w:t>
      </w:r>
    </w:p>
    <w:p w14:paraId="55B61EBB" w14:textId="77777777" w:rsidR="00576291" w:rsidRDefault="00576291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秘书：</w:t>
      </w:r>
    </w:p>
    <w:p w14:paraId="46C5E29F" w14:textId="77777777" w:rsidR="0004111B" w:rsidRDefault="0004111B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赵红晓</w:t>
      </w:r>
      <w:r>
        <w:rPr>
          <w:rFonts w:ascii="Times New Roman" w:eastAsia="宋体" w:hAnsi="Times New Roman"/>
          <w:sz w:val="24"/>
        </w:rPr>
        <w:t xml:space="preserve">    </w:t>
      </w:r>
      <w:r>
        <w:rPr>
          <w:rFonts w:ascii="Times New Roman" w:eastAsia="宋体" w:hAnsi="Times New Roman" w:hint="eastAsia"/>
          <w:sz w:val="24"/>
        </w:rPr>
        <w:t>同济大学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副教授</w:t>
      </w:r>
    </w:p>
    <w:p w14:paraId="3093BCD0" w14:textId="085B67BE"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学生：</w:t>
      </w:r>
      <w:r w:rsidR="00AD4784">
        <w:rPr>
          <w:rFonts w:ascii="Times New Roman" w:eastAsia="宋体" w:hAnsi="Times New Roman" w:hint="eastAsia"/>
          <w:sz w:val="24"/>
        </w:rPr>
        <w:t>童月萱</w:t>
      </w:r>
      <w:r>
        <w:rPr>
          <w:rFonts w:ascii="Times New Roman" w:eastAsia="宋体" w:hAnsi="Times New Roman" w:hint="eastAsia"/>
          <w:sz w:val="24"/>
        </w:rPr>
        <w:t>（学号：</w:t>
      </w:r>
      <w:r w:rsidR="00AD4784">
        <w:rPr>
          <w:rFonts w:ascii="Times New Roman" w:eastAsia="宋体" w:hAnsi="Times New Roman"/>
          <w:sz w:val="24"/>
        </w:rPr>
        <w:t>1830895</w:t>
      </w:r>
      <w:r>
        <w:rPr>
          <w:rFonts w:ascii="Times New Roman" w:eastAsia="宋体" w:hAnsi="Times New Roman" w:hint="eastAsia"/>
          <w:sz w:val="24"/>
        </w:rPr>
        <w:t>）</w:t>
      </w:r>
    </w:p>
    <w:p w14:paraId="2EBF433E" w14:textId="77777777" w:rsidR="0002531A" w:rsidRPr="0075449D" w:rsidRDefault="0002531A">
      <w:pPr>
        <w:rPr>
          <w:rFonts w:ascii="Times New Roman" w:eastAsia="宋体" w:hAnsi="Times New Roman"/>
          <w:sz w:val="24"/>
        </w:rPr>
      </w:pPr>
    </w:p>
    <w:p w14:paraId="7A836687" w14:textId="7F3F11DB" w:rsidR="0002531A" w:rsidRDefault="00A170D3" w:rsidP="0075449D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论文题目：</w:t>
      </w:r>
      <w:r w:rsidR="0075449D" w:rsidRPr="0075449D">
        <w:rPr>
          <w:rFonts w:ascii="Times New Roman" w:eastAsia="宋体" w:hAnsi="Times New Roman" w:hint="eastAsia"/>
          <w:sz w:val="24"/>
        </w:rPr>
        <w:t>浮升力及热毛细力驱动的液滴内部流动研究</w:t>
      </w:r>
      <w:r w:rsidR="003E2D3B">
        <w:rPr>
          <w:rFonts w:ascii="Times New Roman" w:eastAsia="宋体" w:hAnsi="Times New Roman"/>
          <w:sz w:val="24"/>
        </w:rPr>
        <w:t xml:space="preserve"> </w:t>
      </w:r>
    </w:p>
    <w:p w14:paraId="1E015469" w14:textId="77777777" w:rsidR="0002531A" w:rsidRDefault="0002531A">
      <w:pPr>
        <w:rPr>
          <w:rFonts w:ascii="Times New Roman" w:eastAsia="宋体" w:hAnsi="Times New Roman"/>
          <w:sz w:val="24"/>
        </w:rPr>
      </w:pPr>
    </w:p>
    <w:p w14:paraId="3410144A" w14:textId="77777777"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欢迎各位同学观摩旁听！</w:t>
      </w:r>
    </w:p>
    <w:sectPr w:rsidR="000253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FE6E0" w14:textId="77777777" w:rsidR="00C3440A" w:rsidRDefault="00C3440A" w:rsidP="005426A3">
      <w:pPr>
        <w:spacing w:after="0" w:line="240" w:lineRule="auto"/>
      </w:pPr>
      <w:r>
        <w:separator/>
      </w:r>
    </w:p>
  </w:endnote>
  <w:endnote w:type="continuationSeparator" w:id="0">
    <w:p w14:paraId="229E689B" w14:textId="77777777" w:rsidR="00C3440A" w:rsidRDefault="00C3440A" w:rsidP="00542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8C4F7" w14:textId="77777777" w:rsidR="00C3440A" w:rsidRDefault="00C3440A" w:rsidP="005426A3">
      <w:pPr>
        <w:spacing w:after="0" w:line="240" w:lineRule="auto"/>
      </w:pPr>
      <w:r>
        <w:separator/>
      </w:r>
    </w:p>
  </w:footnote>
  <w:footnote w:type="continuationSeparator" w:id="0">
    <w:p w14:paraId="4AD09231" w14:textId="77777777" w:rsidR="00C3440A" w:rsidRDefault="00C3440A" w:rsidP="005426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LAwNLQ0MzUxNzBR0lEKTi0uzszPAykwrAUAEsbSsCwAAAA="/>
  </w:docVars>
  <w:rsids>
    <w:rsidRoot w:val="00D75B4A"/>
    <w:rsid w:val="0002531A"/>
    <w:rsid w:val="0004111B"/>
    <w:rsid w:val="00094A86"/>
    <w:rsid w:val="000E2C01"/>
    <w:rsid w:val="000F0507"/>
    <w:rsid w:val="0012287D"/>
    <w:rsid w:val="001539C8"/>
    <w:rsid w:val="001648BD"/>
    <w:rsid w:val="00183004"/>
    <w:rsid w:val="001D3FE7"/>
    <w:rsid w:val="00235E0C"/>
    <w:rsid w:val="002A2248"/>
    <w:rsid w:val="002C3194"/>
    <w:rsid w:val="00324F04"/>
    <w:rsid w:val="00353D8B"/>
    <w:rsid w:val="003E2D3B"/>
    <w:rsid w:val="00472E38"/>
    <w:rsid w:val="004A0705"/>
    <w:rsid w:val="004F58FC"/>
    <w:rsid w:val="005426A3"/>
    <w:rsid w:val="005452E5"/>
    <w:rsid w:val="00576291"/>
    <w:rsid w:val="005F76F5"/>
    <w:rsid w:val="00647CAF"/>
    <w:rsid w:val="0065472A"/>
    <w:rsid w:val="00676681"/>
    <w:rsid w:val="00694334"/>
    <w:rsid w:val="00700B8E"/>
    <w:rsid w:val="0075449D"/>
    <w:rsid w:val="00754B1E"/>
    <w:rsid w:val="007842CD"/>
    <w:rsid w:val="007E2B24"/>
    <w:rsid w:val="00821F24"/>
    <w:rsid w:val="0085012E"/>
    <w:rsid w:val="00852F1C"/>
    <w:rsid w:val="008A3E06"/>
    <w:rsid w:val="009B094F"/>
    <w:rsid w:val="009D22C7"/>
    <w:rsid w:val="00A170D3"/>
    <w:rsid w:val="00A20EF5"/>
    <w:rsid w:val="00A3775C"/>
    <w:rsid w:val="00A41401"/>
    <w:rsid w:val="00AD4784"/>
    <w:rsid w:val="00C3440A"/>
    <w:rsid w:val="00C64C77"/>
    <w:rsid w:val="00CA17E1"/>
    <w:rsid w:val="00CB07D2"/>
    <w:rsid w:val="00CF5C90"/>
    <w:rsid w:val="00D75B4A"/>
    <w:rsid w:val="00D80E5F"/>
    <w:rsid w:val="00DA5AA0"/>
    <w:rsid w:val="00DD4A1E"/>
    <w:rsid w:val="00E063C4"/>
    <w:rsid w:val="00EB2B60"/>
    <w:rsid w:val="00F00190"/>
    <w:rsid w:val="00F03D73"/>
    <w:rsid w:val="00F23FAA"/>
    <w:rsid w:val="00F93B39"/>
    <w:rsid w:val="00F95F04"/>
    <w:rsid w:val="00FC1318"/>
    <w:rsid w:val="508326B0"/>
    <w:rsid w:val="51F32038"/>
    <w:rsid w:val="54851EAB"/>
    <w:rsid w:val="76EB2A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051A2A"/>
  <w15:docId w15:val="{D3CB5476-6591-4403-B65D-C91633AFC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uiPriority="0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pPr>
      <w:widowControl w:val="0"/>
      <w:spacing w:after="0" w:line="240" w:lineRule="auto"/>
      <w:ind w:firstLine="420"/>
      <w:jc w:val="both"/>
    </w:pPr>
    <w:rPr>
      <w:rFonts w:ascii="Times New Roman" w:eastAsia="宋体" w:hAnsi="Times New Roman" w:cs="Times New Roman"/>
      <w:kern w:val="2"/>
      <w:sz w:val="21"/>
      <w:szCs w:val="20"/>
    </w:rPr>
  </w:style>
  <w:style w:type="paragraph" w:styleId="a4">
    <w:name w:val="footer"/>
    <w:basedOn w:val="a"/>
    <w:link w:val="a5"/>
    <w:uiPriority w:val="99"/>
    <w:unhideWhenUsed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styleId="a8">
    <w:name w:val="Hyperlink"/>
    <w:basedOn w:val="a0"/>
    <w:uiPriority w:val="99"/>
    <w:unhideWhenUsed/>
    <w:rPr>
      <w:color w:val="0000FF"/>
      <w:u w:val="single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7">
    <w:name w:val="页眉 字符"/>
    <w:basedOn w:val="a0"/>
    <w:link w:val="a6"/>
    <w:uiPriority w:val="99"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何 意</dc:creator>
  <cp:lastModifiedBy>Microsoft Office User</cp:lastModifiedBy>
  <cp:revision>7</cp:revision>
  <cp:lastPrinted>2021-05-17T04:57:00Z</cp:lastPrinted>
  <dcterms:created xsi:type="dcterms:W3CDTF">2021-08-26T10:37:00Z</dcterms:created>
  <dcterms:modified xsi:type="dcterms:W3CDTF">2021-08-27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